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1---UK-Index-error-analysis"/>
      <w:r>
        <w:t xml:space="preserve">V1 - UK Index error analysis</w:t>
      </w:r>
      <w:bookmarkEnd w:id="20"/>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p>
      <w:pPr>
        <w:pStyle w:val="Heading1"/>
      </w:pPr>
      <w:bookmarkStart w:id="21" w:name="Actions-taken"/>
      <w:r>
        <w:t xml:space="preserve">Actions taken</w:t>
      </w:r>
      <w:bookmarkEnd w:id="21"/>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1:21:46Z</dcterms:created>
  <dcterms:modified xsi:type="dcterms:W3CDTF">2022-08-26T11:21:46Z</dcterms:modified>
</cp:coreProperties>
</file>